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E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MF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7 (38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cR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NCO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5 ( 4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1 (22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6 (23.8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33f8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